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7B981E" w14:textId="285F66EA" w:rsidR="009C508F" w:rsidRDefault="004C3D22" w:rsidP="004C3D22">
      <w:pPr>
        <w:pStyle w:val="ListParagraph"/>
        <w:numPr>
          <w:ilvl w:val="0"/>
          <w:numId w:val="2"/>
        </w:numPr>
      </w:pPr>
      <w:r>
        <w:t xml:space="preserve"> </w:t>
      </w:r>
      <w:r w:rsidR="007A6D27">
        <w:t>MS 365 is opened</w:t>
      </w:r>
      <w:r>
        <w:br/>
      </w:r>
      <w:r w:rsidRPr="004C3D22">
        <w:rPr>
          <w:noProof/>
        </w:rPr>
        <w:drawing>
          <wp:inline distT="0" distB="0" distL="0" distR="0" wp14:anchorId="34FD162B" wp14:editId="7BEA6A0E">
            <wp:extent cx="5943600" cy="3982085"/>
            <wp:effectExtent l="0" t="0" r="0" b="0"/>
            <wp:docPr id="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82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C421E1" w14:textId="3A01440A" w:rsidR="004C3D22" w:rsidRDefault="007A6D27" w:rsidP="004C3D22">
      <w:pPr>
        <w:pStyle w:val="ListParagraph"/>
        <w:numPr>
          <w:ilvl w:val="0"/>
          <w:numId w:val="2"/>
        </w:numPr>
      </w:pPr>
      <w:r>
        <w:t xml:space="preserve">I search for and find </w:t>
      </w:r>
      <w:r w:rsidR="00162EBC">
        <w:t xml:space="preserve">the </w:t>
      </w:r>
      <w:r>
        <w:t xml:space="preserve">access </w:t>
      </w:r>
      <w:r w:rsidR="00162EBC">
        <w:t xml:space="preserve">app </w:t>
      </w:r>
      <w:r>
        <w:t>by</w:t>
      </w:r>
      <w:r w:rsidR="00162EBC">
        <w:t xml:space="preserve"> searching “access” on the windows search bar</w:t>
      </w:r>
      <w:r w:rsidR="00563048">
        <w:t>.</w:t>
      </w:r>
      <w:r w:rsidR="00563048">
        <w:br/>
        <w:t>I find Northwind and open the template.</w:t>
      </w:r>
      <w:r w:rsidR="00CE6036">
        <w:br/>
      </w:r>
      <w:r w:rsidR="00CE6036" w:rsidRPr="00CE6036">
        <w:rPr>
          <w:noProof/>
        </w:rPr>
        <w:drawing>
          <wp:inline distT="0" distB="0" distL="0" distR="0" wp14:anchorId="11AFE3F0" wp14:editId="65B4A24E">
            <wp:extent cx="5370117" cy="3356323"/>
            <wp:effectExtent l="0" t="0" r="2540" b="0"/>
            <wp:docPr id="3" name="Picture 3" descr="Graphical user interface, text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375622" cy="3359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0B0CFF" w14:textId="18360975" w:rsidR="00CE6036" w:rsidRDefault="00563048" w:rsidP="004C3D22">
      <w:pPr>
        <w:pStyle w:val="ListParagraph"/>
        <w:numPr>
          <w:ilvl w:val="0"/>
          <w:numId w:val="2"/>
        </w:numPr>
      </w:pPr>
      <w:r>
        <w:lastRenderedPageBreak/>
        <w:t>I open “Employee” from “Supporting …”</w:t>
      </w:r>
      <w:r w:rsidR="004C215A">
        <w:t>, listing all employees</w:t>
      </w:r>
      <w:r w:rsidR="009E1B04">
        <w:br/>
      </w:r>
      <w:r w:rsidR="009E1B04" w:rsidRPr="009E1B04">
        <w:rPr>
          <w:noProof/>
        </w:rPr>
        <w:drawing>
          <wp:inline distT="0" distB="0" distL="0" distR="0" wp14:anchorId="2BA062EA" wp14:editId="60E8ABF7">
            <wp:extent cx="5943600" cy="3714750"/>
            <wp:effectExtent l="0" t="0" r="0" b="0"/>
            <wp:docPr id="5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0F090E" w14:textId="055DDB56" w:rsidR="00CE6F16" w:rsidRDefault="004C215A" w:rsidP="00CE6F16">
      <w:pPr>
        <w:pStyle w:val="ListParagraph"/>
        <w:numPr>
          <w:ilvl w:val="0"/>
          <w:numId w:val="2"/>
        </w:numPr>
      </w:pPr>
      <w:r>
        <w:lastRenderedPageBreak/>
        <w:t>I find their sales report of 2006 by using the left side tabs to find the report</w:t>
      </w:r>
      <w:r w:rsidR="009E1B04">
        <w:br/>
      </w:r>
      <w:r w:rsidR="00CE6F16" w:rsidRPr="00CE6F16">
        <w:rPr>
          <w:noProof/>
        </w:rPr>
        <w:drawing>
          <wp:inline distT="0" distB="0" distL="0" distR="0" wp14:anchorId="04886A92" wp14:editId="77D09AE7">
            <wp:extent cx="5943600" cy="5361305"/>
            <wp:effectExtent l="0" t="0" r="0" b="0"/>
            <wp:docPr id="6" name="Picture 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ab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61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E18BC">
        <w:br/>
      </w:r>
      <w:r w:rsidR="00E6435A" w:rsidRPr="00E6435A">
        <w:rPr>
          <w:noProof/>
        </w:rPr>
        <w:lastRenderedPageBreak/>
        <w:drawing>
          <wp:inline distT="0" distB="0" distL="0" distR="0" wp14:anchorId="3954E0DF" wp14:editId="49FAE291">
            <wp:extent cx="5943600" cy="4321810"/>
            <wp:effectExtent l="0" t="0" r="0" b="2540"/>
            <wp:docPr id="7" name="Picture 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abl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21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32FAB" w:rsidRPr="00432FAB">
        <w:rPr>
          <w:noProof/>
        </w:rPr>
        <w:lastRenderedPageBreak/>
        <w:drawing>
          <wp:inline distT="0" distB="0" distL="0" distR="0" wp14:anchorId="63391F99" wp14:editId="217E1477">
            <wp:extent cx="5391427" cy="8103016"/>
            <wp:effectExtent l="0" t="0" r="0" b="0"/>
            <wp:docPr id="8" name="Picture 8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, tabl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91427" cy="8103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72F45" w:rsidRPr="00D72F45">
        <w:rPr>
          <w:noProof/>
        </w:rPr>
        <w:lastRenderedPageBreak/>
        <w:drawing>
          <wp:inline distT="0" distB="0" distL="0" distR="0" wp14:anchorId="4A13D011" wp14:editId="4BB384EC">
            <wp:extent cx="5943600" cy="3129915"/>
            <wp:effectExtent l="0" t="0" r="0" b="0"/>
            <wp:docPr id="9" name="Picture 9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abl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9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1EEB6" w14:textId="760E92F2" w:rsidR="00D72F45" w:rsidRDefault="00CF20BF" w:rsidP="00CE6F16">
      <w:pPr>
        <w:pStyle w:val="ListParagraph"/>
        <w:numPr>
          <w:ilvl w:val="0"/>
          <w:numId w:val="2"/>
        </w:numPr>
      </w:pPr>
      <w:r>
        <w:t>I add myself to the employees list</w:t>
      </w:r>
      <w:r w:rsidR="00701D9A">
        <w:br/>
      </w:r>
      <w:r w:rsidR="00701D9A" w:rsidRPr="00701D9A">
        <w:rPr>
          <w:noProof/>
        </w:rPr>
        <w:drawing>
          <wp:inline distT="0" distB="0" distL="0" distR="0" wp14:anchorId="3505C29F" wp14:editId="1567765F">
            <wp:extent cx="5943600" cy="1005840"/>
            <wp:effectExtent l="0" t="0" r="0" b="3810"/>
            <wp:docPr id="11" name="Picture 1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05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2C233" w14:textId="742E493E" w:rsidR="00701D9A" w:rsidRDefault="00CF20BF" w:rsidP="00CE6F16">
      <w:pPr>
        <w:pStyle w:val="ListParagraph"/>
        <w:numPr>
          <w:ilvl w:val="0"/>
          <w:numId w:val="2"/>
        </w:numPr>
      </w:pPr>
      <w:r>
        <w:t>I create a new table with new columns, being “Department”</w:t>
      </w:r>
      <w:r w:rsidR="00AB3096">
        <w:br/>
      </w:r>
      <w:r w:rsidR="00AB3096" w:rsidRPr="00AB3096">
        <w:rPr>
          <w:noProof/>
        </w:rPr>
        <w:drawing>
          <wp:inline distT="0" distB="0" distL="0" distR="0" wp14:anchorId="299541BA" wp14:editId="5E0741CD">
            <wp:extent cx="5467631" cy="1428823"/>
            <wp:effectExtent l="0" t="0" r="0" b="0"/>
            <wp:docPr id="13" name="Picture 1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abl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67631" cy="1428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B3096">
        <w:br/>
      </w:r>
      <w:r w:rsidR="007F458C" w:rsidRPr="007F458C">
        <w:rPr>
          <w:noProof/>
        </w:rPr>
        <w:drawing>
          <wp:inline distT="0" distB="0" distL="0" distR="0" wp14:anchorId="49E5F7D9" wp14:editId="166213C1">
            <wp:extent cx="1562180" cy="1701887"/>
            <wp:effectExtent l="0" t="0" r="0" b="0"/>
            <wp:docPr id="14" name="Picture 14" descr="Graphical user interface, application, PowerPoi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, PowerPoin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562180" cy="1701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5E178" w14:textId="5E405C01" w:rsidR="001471CC" w:rsidRDefault="00CF20BF" w:rsidP="00CE6F16">
      <w:pPr>
        <w:pStyle w:val="ListParagraph"/>
        <w:numPr>
          <w:ilvl w:val="0"/>
          <w:numId w:val="2"/>
        </w:numPr>
      </w:pPr>
      <w:r>
        <w:lastRenderedPageBreak/>
        <w:t>I also create roles</w:t>
      </w:r>
      <w:r w:rsidR="00674F27">
        <w:br/>
      </w:r>
      <w:r w:rsidR="00674F27" w:rsidRPr="00674F27">
        <w:rPr>
          <w:noProof/>
        </w:rPr>
        <w:drawing>
          <wp:inline distT="0" distB="0" distL="0" distR="0" wp14:anchorId="41C8D598" wp14:editId="50B7055B">
            <wp:extent cx="2959252" cy="882695"/>
            <wp:effectExtent l="0" t="0" r="0" b="0"/>
            <wp:docPr id="17" name="Picture 17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application, tabl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959252" cy="882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87446">
        <w:br/>
      </w:r>
      <w:r w:rsidR="00B87446" w:rsidRPr="00B87446">
        <w:rPr>
          <w:noProof/>
        </w:rPr>
        <w:drawing>
          <wp:inline distT="0" distB="0" distL="0" distR="0" wp14:anchorId="5FD2E9E9" wp14:editId="39647CAA">
            <wp:extent cx="1581231" cy="1581231"/>
            <wp:effectExtent l="0" t="0" r="0" b="0"/>
            <wp:docPr id="20" name="Picture 20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581231" cy="1581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B34A33" w14:textId="15A19E4E" w:rsidR="001471CC" w:rsidRDefault="009B3CDA" w:rsidP="00CE6F16">
      <w:pPr>
        <w:pStyle w:val="ListParagraph"/>
        <w:numPr>
          <w:ilvl w:val="0"/>
          <w:numId w:val="2"/>
        </w:numPr>
      </w:pPr>
      <w:r>
        <w:t>I sort the department table to supported objects</w:t>
      </w:r>
      <w:r w:rsidR="001471CC">
        <w:br/>
      </w:r>
      <w:r w:rsidR="001471CC" w:rsidRPr="001471CC">
        <w:rPr>
          <w:noProof/>
        </w:rPr>
        <w:drawing>
          <wp:inline distT="0" distB="0" distL="0" distR="0" wp14:anchorId="18055920" wp14:editId="2038CEEF">
            <wp:extent cx="1460575" cy="4318222"/>
            <wp:effectExtent l="0" t="0" r="6350" b="6350"/>
            <wp:docPr id="15" name="Picture 15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&#10;&#10;Description automatically generated with low confidenc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460575" cy="43182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449F0" w14:textId="5B39D90E" w:rsidR="00907E5F" w:rsidRDefault="009B3CDA" w:rsidP="00CE6F16">
      <w:pPr>
        <w:pStyle w:val="ListParagraph"/>
        <w:numPr>
          <w:ilvl w:val="0"/>
          <w:numId w:val="2"/>
        </w:numPr>
      </w:pPr>
      <w:r>
        <w:lastRenderedPageBreak/>
        <w:t>I provide more department information</w:t>
      </w:r>
      <w:r w:rsidR="00907E5F">
        <w:br/>
      </w:r>
      <w:r w:rsidR="00907E5F" w:rsidRPr="00907E5F">
        <w:rPr>
          <w:noProof/>
        </w:rPr>
        <w:drawing>
          <wp:inline distT="0" distB="0" distL="0" distR="0" wp14:anchorId="795785CC" wp14:editId="2DB4CF88">
            <wp:extent cx="5518434" cy="1308167"/>
            <wp:effectExtent l="0" t="0" r="6350" b="635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518434" cy="1308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48323" w14:textId="17107C40" w:rsidR="003A41BD" w:rsidRDefault="00D81CF2" w:rsidP="003A41BD">
      <w:pPr>
        <w:pStyle w:val="ListParagraph"/>
      </w:pPr>
      <w:r w:rsidRPr="00D81CF2">
        <w:rPr>
          <w:noProof/>
        </w:rPr>
        <w:drawing>
          <wp:inline distT="0" distB="0" distL="0" distR="0" wp14:anchorId="0CB8192F" wp14:editId="0DAAE982">
            <wp:extent cx="5531134" cy="1708238"/>
            <wp:effectExtent l="0" t="0" r="0" b="6350"/>
            <wp:docPr id="25" name="Picture 2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Tabl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531134" cy="1708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B5ED1" w14:textId="09DAB396" w:rsidR="003A41BD" w:rsidRDefault="006473C9" w:rsidP="003A41BD">
      <w:pPr>
        <w:pStyle w:val="ListParagraph"/>
        <w:numPr>
          <w:ilvl w:val="0"/>
          <w:numId w:val="2"/>
        </w:numPr>
      </w:pPr>
      <w:r>
        <w:t>I list the department and role columns onto the employees table</w:t>
      </w:r>
      <w:r w:rsidR="003A41BD">
        <w:br/>
      </w:r>
      <w:r w:rsidR="003A41BD" w:rsidRPr="003A41BD">
        <w:rPr>
          <w:noProof/>
        </w:rPr>
        <w:drawing>
          <wp:inline distT="0" distB="0" distL="0" distR="0" wp14:anchorId="28E9DF8D" wp14:editId="03C482E9">
            <wp:extent cx="5943600" cy="1185545"/>
            <wp:effectExtent l="0" t="0" r="0" b="0"/>
            <wp:docPr id="26" name="Picture 2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, email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8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02473" w:rsidRPr="00502473">
        <w:rPr>
          <w:noProof/>
        </w:rPr>
        <w:drawing>
          <wp:inline distT="0" distB="0" distL="0" distR="0" wp14:anchorId="26ED94E5" wp14:editId="0375DE8D">
            <wp:extent cx="5575587" cy="1339919"/>
            <wp:effectExtent l="0" t="0" r="6350" b="0"/>
            <wp:docPr id="27" name="Picture 27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Table&#10;&#10;Description automatically generated with medium confidenc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575587" cy="1339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842F8" w:rsidRPr="007842F8">
        <w:rPr>
          <w:noProof/>
        </w:rPr>
        <w:drawing>
          <wp:inline distT="0" distB="0" distL="0" distR="0" wp14:anchorId="09BBF248" wp14:editId="0A4A5DF8">
            <wp:extent cx="4426177" cy="1625684"/>
            <wp:effectExtent l="0" t="0" r="0" b="0"/>
            <wp:docPr id="28" name="Picture 2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Tabl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426177" cy="1625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F0CC8" w:rsidRPr="001F0CC8">
        <w:rPr>
          <w:noProof/>
        </w:rPr>
        <w:lastRenderedPageBreak/>
        <w:drawing>
          <wp:inline distT="0" distB="0" distL="0" distR="0" wp14:anchorId="316FCD72" wp14:editId="29295EBD">
            <wp:extent cx="4432528" cy="1943200"/>
            <wp:effectExtent l="0" t="0" r="6350" b="0"/>
            <wp:docPr id="29" name="Picture 2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application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432528" cy="19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473AE" w:rsidRPr="004473AE">
        <w:drawing>
          <wp:inline distT="0" distB="0" distL="0" distR="0" wp14:anchorId="26283F03" wp14:editId="4C29EE9D">
            <wp:extent cx="3012763" cy="5077064"/>
            <wp:effectExtent l="0" t="0" r="0" b="0"/>
            <wp:docPr id="12" name="Picture 12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screenshot of a computer&#10;&#10;Description automatically generated with low confidenc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014944" cy="5080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DFDCCC" w14:textId="1E5183D1" w:rsidR="001F0CC8" w:rsidRDefault="006473C9" w:rsidP="003A41BD">
      <w:pPr>
        <w:pStyle w:val="ListParagraph"/>
        <w:numPr>
          <w:ilvl w:val="0"/>
          <w:numId w:val="2"/>
        </w:numPr>
      </w:pPr>
      <w:r>
        <w:lastRenderedPageBreak/>
        <w:t xml:space="preserve">I create a form and </w:t>
      </w:r>
      <w:proofErr w:type="spellStart"/>
      <w:r>
        <w:t>subform</w:t>
      </w:r>
      <w:proofErr w:type="spellEnd"/>
      <w:r>
        <w:t xml:space="preserve"> using the form wizard, after identifying relationships.</w:t>
      </w:r>
      <w:r w:rsidR="001F0CC8">
        <w:br/>
      </w:r>
      <w:r w:rsidR="00C821D5" w:rsidRPr="00C821D5">
        <w:rPr>
          <w:noProof/>
        </w:rPr>
        <w:drawing>
          <wp:inline distT="0" distB="0" distL="0" distR="0" wp14:anchorId="45162754" wp14:editId="553FA556">
            <wp:extent cx="5943600" cy="2939415"/>
            <wp:effectExtent l="0" t="0" r="0" b="0"/>
            <wp:docPr id="2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9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4FE0">
        <w:br/>
        <w:t>Note: Department form renamed to “Department Form” from “Department”</w:t>
      </w:r>
      <w:r w:rsidR="00004FE0">
        <w:br/>
      </w:r>
      <w:r w:rsidR="00C821D5">
        <w:t>Note: relationships must be assigned to each used table</w:t>
      </w:r>
      <w:r w:rsidR="00860C9F">
        <w:br/>
      </w:r>
      <w:r w:rsidR="00860C9F" w:rsidRPr="00860C9F">
        <w:rPr>
          <w:noProof/>
        </w:rPr>
        <w:drawing>
          <wp:inline distT="0" distB="0" distL="0" distR="0" wp14:anchorId="0ED15D0B" wp14:editId="16D5CB35">
            <wp:extent cx="4407126" cy="3467278"/>
            <wp:effectExtent l="0" t="0" r="635" b="0"/>
            <wp:docPr id="4" name="Picture 4" descr="Graphical user interface, application, PowerPoi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, PowerPoin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407126" cy="3467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F0CC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133267"/>
    <w:multiLevelType w:val="hybridMultilevel"/>
    <w:tmpl w:val="51F23AE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01348F"/>
    <w:multiLevelType w:val="hybridMultilevel"/>
    <w:tmpl w:val="91C6CAF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97168050">
    <w:abstractNumId w:val="0"/>
  </w:num>
  <w:num w:numId="2" w16cid:durableId="10430188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sbQAUmaWRibmBko6SsGpxcWZ+XkgBca1ANnm5tosAAAA"/>
  </w:docVars>
  <w:rsids>
    <w:rsidRoot w:val="00865F39"/>
    <w:rsid w:val="00004FE0"/>
    <w:rsid w:val="0006510E"/>
    <w:rsid w:val="000C4E3A"/>
    <w:rsid w:val="001471CC"/>
    <w:rsid w:val="00162EBC"/>
    <w:rsid w:val="001F0CC8"/>
    <w:rsid w:val="003A41BD"/>
    <w:rsid w:val="00432FAB"/>
    <w:rsid w:val="004473AE"/>
    <w:rsid w:val="004C215A"/>
    <w:rsid w:val="004C3D22"/>
    <w:rsid w:val="00502473"/>
    <w:rsid w:val="00563048"/>
    <w:rsid w:val="006473C9"/>
    <w:rsid w:val="00674F27"/>
    <w:rsid w:val="00701D9A"/>
    <w:rsid w:val="00734176"/>
    <w:rsid w:val="007842F8"/>
    <w:rsid w:val="007A6D27"/>
    <w:rsid w:val="007F458C"/>
    <w:rsid w:val="00860C9F"/>
    <w:rsid w:val="00865F39"/>
    <w:rsid w:val="008F6884"/>
    <w:rsid w:val="00907E5F"/>
    <w:rsid w:val="00950D0B"/>
    <w:rsid w:val="00957861"/>
    <w:rsid w:val="009B3CDA"/>
    <w:rsid w:val="009C508F"/>
    <w:rsid w:val="009E1B04"/>
    <w:rsid w:val="00AB3096"/>
    <w:rsid w:val="00B87446"/>
    <w:rsid w:val="00C821D5"/>
    <w:rsid w:val="00CE6036"/>
    <w:rsid w:val="00CE6F16"/>
    <w:rsid w:val="00CF20BF"/>
    <w:rsid w:val="00D72F45"/>
    <w:rsid w:val="00D81CF2"/>
    <w:rsid w:val="00DE18BC"/>
    <w:rsid w:val="00E6435A"/>
    <w:rsid w:val="00EC7974"/>
    <w:rsid w:val="00F12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8754AA"/>
  <w15:chartTrackingRefBased/>
  <w15:docId w15:val="{52F6863D-F8DC-48F8-8E58-241F418563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3D2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10</Pages>
  <Words>118</Words>
  <Characters>679</Characters>
  <Application>Microsoft Office Word</Application>
  <DocSecurity>0</DocSecurity>
  <Lines>5</Lines>
  <Paragraphs>1</Paragraphs>
  <ScaleCrop>false</ScaleCrop>
  <Company/>
  <LinksUpToDate>false</LinksUpToDate>
  <CharactersWithSpaces>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uraldin Hassan</dc:creator>
  <cp:keywords/>
  <dc:description/>
  <cp:lastModifiedBy>Nouraldin Hassan</cp:lastModifiedBy>
  <cp:revision>37</cp:revision>
  <dcterms:created xsi:type="dcterms:W3CDTF">2023-01-16T13:37:00Z</dcterms:created>
  <dcterms:modified xsi:type="dcterms:W3CDTF">2023-01-20T23:56:00Z</dcterms:modified>
</cp:coreProperties>
</file>